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6C65E" w14:textId="77777777" w:rsidR="00E858E4" w:rsidRPr="00864C3D" w:rsidRDefault="00E858E4" w:rsidP="00864C3D">
      <w:pPr>
        <w:pStyle w:val="Heading1"/>
      </w:pPr>
      <w:r w:rsidRPr="00864C3D">
        <w:t>Task</w:t>
      </w:r>
    </w:p>
    <w:p w14:paraId="23B0860B" w14:textId="77777777" w:rsidR="0090106C" w:rsidRPr="0090106C" w:rsidRDefault="0090106C" w:rsidP="0090106C">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46131D6D"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You have been tasked to construct an evidence guide of your learning. The subject of the evidence guide is defaulted to the construction of a podcast on cyber security for other students to consume (see below) -- however the subject matter and medium can be negotiated with the teacher for individual consideration.</w:t>
      </w:r>
    </w:p>
    <w:p w14:paraId="665CB8BC"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The subject of the evidence (the learning material) can be collaborated on together in teams of 2 ± 1 but the evidence guide of your learning is individual.</w:t>
      </w:r>
    </w:p>
    <w:p w14:paraId="0E27F1D8"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An evidence guide is a centrally located document which contains evidence of your growing knowledge and understanding of the content taught in this course. By default you are required to submit the subject matter that you are using to base your evidence on and your evidence guide itself.</w:t>
      </w:r>
    </w:p>
    <w:p w14:paraId="2D75B460"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An evidence guide document is, generally, represented on a document that consists of short, and sharp, responses to high level questions. Historically, this document has been a PowerPoint document but this year the focus is on creating Markdown Documents.</w:t>
      </w:r>
    </w:p>
    <w:p w14:paraId="1795969A"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b/>
          <w:bCs/>
          <w:color w:val="24292F"/>
          <w:kern w:val="0"/>
          <w:lang w:eastAsia="en-AU"/>
        </w:rPr>
        <w:t>Topics for podcast</w:t>
      </w:r>
      <w:r w:rsidRPr="0090106C">
        <w:rPr>
          <w:rFonts w:ascii="Segoe UI" w:hAnsi="Segoe UI" w:cs="Segoe UI"/>
          <w:color w:val="24292F"/>
          <w:kern w:val="0"/>
          <w:lang w:eastAsia="en-AU"/>
        </w:rPr>
        <w:t> (choose one, all continuing content must be chosen before we can allow for duplicate choices).</w:t>
      </w:r>
    </w:p>
    <w:p w14:paraId="60BF4F9C" w14:textId="77777777" w:rsidR="0090106C" w:rsidRPr="0090106C" w:rsidRDefault="0090106C" w:rsidP="0090106C">
      <w:pPr>
        <w:numPr>
          <w:ilvl w:val="0"/>
          <w:numId w:val="5"/>
        </w:numPr>
        <w:shd w:val="clear" w:color="auto" w:fill="FFFFFF"/>
        <w:suppressAutoHyphens w:val="0"/>
        <w:spacing w:before="100" w:beforeAutospacing="1"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Moonlight Maze</w:t>
      </w:r>
    </w:p>
    <w:p w14:paraId="265E0052"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BlackEnergy</w:t>
      </w:r>
      <w:proofErr w:type="spellEnd"/>
      <w:r w:rsidRPr="0090106C">
        <w:rPr>
          <w:rFonts w:ascii="Segoe UI" w:hAnsi="Segoe UI" w:cs="Segoe UI"/>
          <w:color w:val="24292F"/>
          <w:kern w:val="0"/>
          <w:lang w:eastAsia="en-AU"/>
        </w:rPr>
        <w:t>/Arrakis02</w:t>
      </w:r>
    </w:p>
    <w:p w14:paraId="7F3F0BCC"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Stuxnet</w:t>
      </w:r>
    </w:p>
    <w:p w14:paraId="30B49249"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FancyBear</w:t>
      </w:r>
      <w:proofErr w:type="spellEnd"/>
    </w:p>
    <w:p w14:paraId="1A5CDA0E"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Industroyer</w:t>
      </w:r>
      <w:proofErr w:type="spellEnd"/>
      <w:r w:rsidRPr="0090106C">
        <w:rPr>
          <w:rFonts w:ascii="Segoe UI" w:hAnsi="Segoe UI" w:cs="Segoe UI"/>
          <w:color w:val="24292F"/>
          <w:kern w:val="0"/>
          <w:lang w:eastAsia="en-AU"/>
        </w:rPr>
        <w:t>/Crash Override</w:t>
      </w:r>
    </w:p>
    <w:p w14:paraId="77261543"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The Shadow Brokers</w:t>
      </w:r>
    </w:p>
    <w:p w14:paraId="0B0AA4CD"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EternalBlue</w:t>
      </w:r>
      <w:proofErr w:type="spellEnd"/>
    </w:p>
    <w:p w14:paraId="326110E2"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Mimikatz</w:t>
      </w:r>
      <w:proofErr w:type="spellEnd"/>
    </w:p>
    <w:p w14:paraId="50D181B9"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NotPetya</w:t>
      </w:r>
      <w:proofErr w:type="spellEnd"/>
      <w:r w:rsidRPr="0090106C">
        <w:rPr>
          <w:rFonts w:ascii="Segoe UI" w:hAnsi="Segoe UI" w:cs="Segoe UI"/>
          <w:color w:val="24292F"/>
          <w:kern w:val="0"/>
          <w:lang w:eastAsia="en-AU"/>
        </w:rPr>
        <w:t xml:space="preserve"> and its impact on Ukraine</w:t>
      </w:r>
    </w:p>
    <w:p w14:paraId="106A64F6"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NotPetya</w:t>
      </w:r>
      <w:proofErr w:type="spellEnd"/>
      <w:r w:rsidRPr="0090106C">
        <w:rPr>
          <w:rFonts w:ascii="Segoe UI" w:hAnsi="Segoe UI" w:cs="Segoe UI"/>
          <w:color w:val="24292F"/>
          <w:kern w:val="0"/>
          <w:lang w:eastAsia="en-AU"/>
        </w:rPr>
        <w:t xml:space="preserve"> and its impact on Maersk</w:t>
      </w:r>
    </w:p>
    <w:p w14:paraId="5CAFE12C" w14:textId="77777777" w:rsidR="0090106C" w:rsidRPr="0090106C" w:rsidRDefault="0090106C" w:rsidP="0090106C">
      <w:pPr>
        <w:shd w:val="clear" w:color="auto" w:fill="FFFFFF"/>
        <w:suppressAutoHyphens w:val="0"/>
        <w:spacing w:before="360" w:after="240" w:line="240" w:lineRule="auto"/>
        <w:outlineLvl w:val="2"/>
        <w:rPr>
          <w:rFonts w:ascii="Segoe UI" w:hAnsi="Segoe UI" w:cs="Segoe UI"/>
          <w:b/>
          <w:bCs/>
          <w:color w:val="24292F"/>
          <w:kern w:val="0"/>
          <w:sz w:val="30"/>
          <w:szCs w:val="30"/>
          <w:lang w:eastAsia="en-AU"/>
        </w:rPr>
      </w:pPr>
      <w:r w:rsidRPr="0090106C">
        <w:rPr>
          <w:rFonts w:ascii="Segoe UI" w:hAnsi="Segoe UI" w:cs="Segoe UI"/>
          <w:b/>
          <w:bCs/>
          <w:color w:val="24292F"/>
          <w:kern w:val="0"/>
          <w:sz w:val="30"/>
          <w:szCs w:val="30"/>
          <w:lang w:eastAsia="en-AU"/>
        </w:rPr>
        <w:t>Each must podcast include the following at a minimum</w:t>
      </w:r>
    </w:p>
    <w:p w14:paraId="625E2A7A" w14:textId="77777777" w:rsidR="0090106C" w:rsidRPr="0090106C" w:rsidRDefault="0090106C" w:rsidP="0090106C">
      <w:pPr>
        <w:numPr>
          <w:ilvl w:val="0"/>
          <w:numId w:val="6"/>
        </w:numPr>
        <w:shd w:val="clear" w:color="auto" w:fill="FFFFFF"/>
        <w:suppressAutoHyphens w:val="0"/>
        <w:spacing w:before="100" w:beforeAutospacing="1"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n introduction to the topic</w:t>
      </w:r>
    </w:p>
    <w:p w14:paraId="51906DD3" w14:textId="77777777" w:rsidR="0090106C" w:rsidRPr="0090106C" w:rsidRDefault="0090106C" w:rsidP="0090106C">
      <w:pPr>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 summary of what the topic is about including placing it in the historic timeline</w:t>
      </w:r>
    </w:p>
    <w:p w14:paraId="2CD219E3" w14:textId="77777777" w:rsidR="0090106C" w:rsidRPr="0090106C" w:rsidRDefault="0090106C" w:rsidP="0090106C">
      <w:pPr>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Information regarding the topic on technology or industry</w:t>
      </w:r>
    </w:p>
    <w:p w14:paraId="1337D1F7"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Additionally, the group must submit an annotated bibliography of their work.</w:t>
      </w:r>
    </w:p>
    <w:p w14:paraId="5F7EA28E" w14:textId="77777777" w:rsidR="0090106C" w:rsidRPr="0090106C" w:rsidRDefault="0090106C" w:rsidP="0090106C">
      <w:pPr>
        <w:numPr>
          <w:ilvl w:val="0"/>
          <w:numId w:val="7"/>
        </w:numPr>
        <w:shd w:val="clear" w:color="auto" w:fill="FFFFFF"/>
        <w:suppressAutoHyphens w:val="0"/>
        <w:spacing w:before="100" w:beforeAutospacing="1"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lastRenderedPageBreak/>
        <w:t>An annotated Bibliography that represents your research. This should have multiple resources. There is no hard minimum limit but you should have multiple supporting pieces of evidence.</w:t>
      </w:r>
    </w:p>
    <w:p w14:paraId="182F19C6" w14:textId="77777777" w:rsidR="0090106C" w:rsidRPr="0090106C" w:rsidRDefault="0090106C" w:rsidP="0090106C">
      <w:pPr>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 script where major claims are linked to the bibliography</w:t>
      </w:r>
    </w:p>
    <w:p w14:paraId="61FC81E4" w14:textId="77777777" w:rsidR="0090106C" w:rsidRPr="0090106C" w:rsidRDefault="0090106C" w:rsidP="0090106C">
      <w:pPr>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n audio or video podcast piece that goes for no less than 5 minutes and no more than 10 minutes</w:t>
      </w:r>
    </w:p>
    <w:p w14:paraId="2F0FF42D" w14:textId="77777777" w:rsidR="0090106C" w:rsidRPr="0090106C" w:rsidRDefault="0090106C" w:rsidP="0090106C">
      <w:pPr>
        <w:shd w:val="clear" w:color="auto" w:fill="FFFFFF"/>
        <w:suppressAutoHyphens w:val="0"/>
        <w:spacing w:before="360" w:after="240" w:line="240" w:lineRule="auto"/>
        <w:outlineLvl w:val="2"/>
        <w:rPr>
          <w:rFonts w:ascii="Segoe UI" w:hAnsi="Segoe UI" w:cs="Segoe UI"/>
          <w:b/>
          <w:bCs/>
          <w:color w:val="24292F"/>
          <w:kern w:val="0"/>
          <w:sz w:val="30"/>
          <w:szCs w:val="30"/>
          <w:lang w:eastAsia="en-AU"/>
        </w:rPr>
      </w:pPr>
      <w:r w:rsidRPr="0090106C">
        <w:rPr>
          <w:rFonts w:ascii="Segoe UI" w:hAnsi="Segoe UI" w:cs="Segoe UI"/>
          <w:b/>
          <w:bCs/>
          <w:color w:val="24292F"/>
          <w:kern w:val="0"/>
          <w:sz w:val="30"/>
          <w:szCs w:val="30"/>
          <w:lang w:eastAsia="en-AU"/>
        </w:rPr>
        <w:t>Evidence Guide</w:t>
      </w:r>
    </w:p>
    <w:p w14:paraId="12172EDA"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Individually, Students must respond to the following questions:</w:t>
      </w:r>
    </w:p>
    <w:p w14:paraId="0BBA3B77" w14:textId="78C38170" w:rsidR="00C926C0" w:rsidRDefault="00132BBE" w:rsidP="00132BBE">
      <w:pPr>
        <w:pStyle w:val="ListParagraph"/>
        <w:numPr>
          <w:ilvl w:val="0"/>
          <w:numId w:val="8"/>
        </w:numPr>
      </w:pPr>
      <w:r>
        <w:t xml:space="preserve">Question 1: What was the process you used to ensure that you would meet all of the required elements of the Podcast? What were the elements, how did you know this? </w:t>
      </w:r>
    </w:p>
    <w:p w14:paraId="71D007AF" w14:textId="6B06749F" w:rsidR="00132BBE" w:rsidRDefault="00132BBE" w:rsidP="00132BBE">
      <w:pPr>
        <w:pStyle w:val="ListParagraph"/>
        <w:numPr>
          <w:ilvl w:val="0"/>
          <w:numId w:val="8"/>
        </w:numPr>
      </w:pPr>
      <w:r>
        <w:t>Question 2: How did your existing knowledge and/or understanding of this topic within Information Technology help inform your work on this work?</w:t>
      </w:r>
    </w:p>
    <w:p w14:paraId="71B4F1BE" w14:textId="363E9739" w:rsidR="00132BBE" w:rsidRDefault="00132BBE" w:rsidP="00132BBE">
      <w:pPr>
        <w:pStyle w:val="ListParagraph"/>
        <w:numPr>
          <w:ilvl w:val="0"/>
          <w:numId w:val="8"/>
        </w:numPr>
      </w:pPr>
      <w:r>
        <w:t xml:space="preserve">Question 3: How has your understanding of this topic within Information Technology changed over the course of this assignment? </w:t>
      </w:r>
    </w:p>
    <w:p w14:paraId="114E3FDC" w14:textId="77777777" w:rsidR="0095292C" w:rsidRDefault="0095292C" w:rsidP="0095292C"/>
    <w:p w14:paraId="1A3C38BB" w14:textId="361651D6" w:rsidR="0095292C" w:rsidRPr="0090106C" w:rsidRDefault="0095292C" w:rsidP="0095292C">
      <w:r>
        <w:t xml:space="preserve">Details about how to answer these questions can be found in the rubric. </w:t>
      </w:r>
    </w:p>
    <w:p w14:paraId="3091315F" w14:textId="77777777" w:rsidR="00F9021D" w:rsidRDefault="00F9021D" w:rsidP="00E858E4"/>
    <w:p w14:paraId="4D1FD484" w14:textId="77777777" w:rsidR="00F9021D" w:rsidRPr="00386405" w:rsidRDefault="00F9021D" w:rsidP="00386405">
      <w:pPr>
        <w:pStyle w:val="Heading5"/>
      </w:pPr>
      <w:r w:rsidRPr="00386405">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386405">
      <w:pPr>
        <w:pStyle w:val="Heading5"/>
      </w:pPr>
      <w:r w:rsidRPr="004E7471">
        <w:t xml:space="preserve">Section 2: Analysis, Synthesis, and Evaluation. </w:t>
      </w:r>
    </w:p>
    <w:p w14:paraId="53AF8E1D" w14:textId="77777777" w:rsidR="00F9021D" w:rsidRPr="00E858E4" w:rsidRDefault="00F9021D" w:rsidP="00E858E4">
      <w:r w:rsidRPr="00E858E4">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386405">
      <w:pPr>
        <w:pStyle w:val="Heading5"/>
      </w:pPr>
      <w:r w:rsidRPr="004E7471">
        <w:t xml:space="preserve">Section 3: Submission </w:t>
      </w:r>
      <w:r w:rsidRPr="00386405">
        <w:t>Guidelines</w:t>
      </w:r>
      <w:r w:rsidRPr="004E7471">
        <w:t xml:space="preserve"> </w:t>
      </w:r>
    </w:p>
    <w:p w14:paraId="0D96DB05" w14:textId="77777777" w:rsidR="00F9021D" w:rsidRDefault="00F9021D" w:rsidP="00E858E4">
      <w:r>
        <w:t xml:space="preserve">For this section, students will be expected to provide a submission which fulfills </w:t>
      </w:r>
      <w:proofErr w:type="gramStart"/>
      <w:r>
        <w:t>all of</w:t>
      </w:r>
      <w:proofErr w:type="gramEnd"/>
      <w: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E858E4"/>
    <w:p w14:paraId="5C0BA17D" w14:textId="77777777" w:rsidR="00F9021D" w:rsidRPr="00E858E4" w:rsidRDefault="00F9021D" w:rsidP="00386405">
      <w:pPr>
        <w:pStyle w:val="Heading2"/>
      </w:pPr>
      <w:r w:rsidRPr="00386405">
        <w:t>Submission</w:t>
      </w:r>
    </w:p>
    <w:p w14:paraId="453F2189" w14:textId="77777777"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or code simply copied and pasted into a document,</w:t>
      </w:r>
      <w:r w:rsidRPr="00091637">
        <w:rPr>
          <w:b/>
          <w:bCs/>
        </w:rPr>
        <w:t xml:space="preserve"> will not be marked</w:t>
      </w:r>
      <w:r>
        <w:t>)</w:t>
      </w:r>
    </w:p>
    <w:p w14:paraId="21F6588B" w14:textId="77777777" w:rsidR="00F9021D" w:rsidRDefault="00F9021D" w:rsidP="00E858E4"/>
    <w:p w14:paraId="02AF82D3" w14:textId="77777777" w:rsidR="00F9021D" w:rsidRDefault="00F9021D" w:rsidP="00E858E4">
      <w: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E858E4"/>
    <w:p w14:paraId="3955943A" w14:textId="77777777" w:rsidR="00F9021D" w:rsidRDefault="00F9021D" w:rsidP="00E858E4">
      <w:r>
        <w:t xml:space="preserve">If you are unsure if an element needs to be recorded, </w:t>
      </w:r>
      <w:r w:rsidRPr="00B04B85">
        <w:rPr>
          <w:b/>
          <w:bCs/>
        </w:rPr>
        <w:t xml:space="preserve">ask the teacher. </w:t>
      </w:r>
    </w:p>
    <w:p w14:paraId="2324422C" w14:textId="77777777" w:rsidR="00F9021D" w:rsidRDefault="00F9021D" w:rsidP="00E858E4"/>
    <w:p w14:paraId="410B684D" w14:textId="77777777" w:rsidR="00F9021D" w:rsidRPr="00B04B85" w:rsidRDefault="00F9021D" w:rsidP="00E858E4">
      <w:r w:rsidRPr="00B04B85">
        <w:t xml:space="preserve">All materials must be submitted to google classrooms. </w:t>
      </w:r>
    </w:p>
    <w:p w14:paraId="6DAD3566" w14:textId="77777777" w:rsidR="00F9021D" w:rsidRDefault="00F9021D" w:rsidP="00E858E4"/>
    <w:p w14:paraId="28E68BAF" w14:textId="77777777" w:rsidR="00F9021D" w:rsidRDefault="00F9021D" w:rsidP="00E858E4">
      <w:r>
        <w:t xml:space="preserve">Students are responsible for keeping backups/master-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386405" w:rsidRDefault="00386405" w:rsidP="00386405">
      <w:pPr>
        <w:pStyle w:val="Heading2"/>
        <w:rPr>
          <w:rStyle w:val="IntenseEmphasis"/>
          <w:b/>
          <w:bCs/>
          <w:i w:val="0"/>
          <w:iCs w:val="0"/>
          <w:color w:val="auto"/>
        </w:rPr>
      </w:pPr>
      <w:r w:rsidRPr="00386405">
        <w:rPr>
          <w:rStyle w:val="IntenseEmphasis"/>
          <w:b/>
          <w:bCs/>
          <w:i w:val="0"/>
          <w:iCs w:val="0"/>
          <w:color w:val="auto"/>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6"/>
        <w:gridCol w:w="2066"/>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864C3D" w:rsidRDefault="00F9021D" w:rsidP="00E858E4">
            <w:pPr>
              <w:rPr>
                <w:rStyle w:val="Emphasis"/>
              </w:rPr>
            </w:pPr>
            <w:r w:rsidRPr="00864C3D">
              <w:rPr>
                <w:rStyle w:val="Emphasis"/>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5DF3609B" w:rsidR="008C67F8" w:rsidRDefault="008C67F8" w:rsidP="008C67F8">
            <w:pPr>
              <w:rPr>
                <w:rStyle w:val="Emphasis"/>
              </w:rPr>
            </w:pPr>
            <w:r>
              <w:rPr>
                <w:rStyle w:val="Emphasis"/>
              </w:rPr>
              <w:t xml:space="preserve">We apply the following style guide to Python files. However, in general most programs follow this broad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575EE8"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575EE8"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575EE8"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77777777" w:rsidR="00F9021D" w:rsidRDefault="00F9021D" w:rsidP="00E858E4">
      <w:r w:rsidRPr="00091637">
        <w:t>“Soft Limits” are not rigidly defined limits and will be assessed on a case-by-case basis. Ask for clarification for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386405">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858E4">
      <w:pPr>
        <w:rPr>
          <w:rFonts w:ascii="Times New Roman" w:hAnsi="Times New Roman" w:cs="Times New Roman"/>
          <w:b/>
          <w:bCs/>
          <w:color w:val="auto"/>
        </w:rPr>
      </w:pPr>
      <w:r w:rsidRPr="00B92B58">
        <w:rPr>
          <w:b/>
          <w:bCs/>
        </w:rPr>
        <w:t>2-Point Criteria - Knowledge and Understanding</w:t>
      </w:r>
    </w:p>
    <w:p w14:paraId="44614B81" w14:textId="77777777" w:rsidR="00F9021D" w:rsidRPr="00091637" w:rsidRDefault="00F9021D" w:rsidP="00E858E4">
      <w:pPr>
        <w:rPr>
          <w:rFonts w:ascii="Times New Roman" w:hAnsi="Times New Roman" w:cs="Times New Roman"/>
          <w:color w:val="auto"/>
        </w:rPr>
      </w:pPr>
      <w:r w:rsidRPr="00091637">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858E4">
      <w:pPr>
        <w:rPr>
          <w:rFonts w:ascii="Times New Roman" w:hAnsi="Times New Roman" w:cs="Times New Roman"/>
          <w:b/>
          <w:bCs/>
          <w:color w:val="auto"/>
        </w:rPr>
      </w:pPr>
      <w:r w:rsidRPr="00B92B58">
        <w:rPr>
          <w:b/>
          <w:bCs/>
        </w:rPr>
        <w:t>4-Point Criteria - Analysis and Synthesis and Expert Review</w:t>
      </w:r>
    </w:p>
    <w:p w14:paraId="762011A9" w14:textId="77777777" w:rsidR="00F9021D" w:rsidRDefault="00F9021D" w:rsidP="00E858E4">
      <w: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858E4">
      <w:pPr>
        <w:rPr>
          <w:b/>
          <w:bCs/>
        </w:rPr>
      </w:pPr>
      <w:r w:rsidRPr="00B92B58">
        <w:rPr>
          <w:b/>
          <w:bCs/>
        </w:rPr>
        <w:t>Analysis and Synthesis</w:t>
      </w:r>
    </w:p>
    <w:p w14:paraId="2C6DE737" w14:textId="77777777"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4238D32E" w:rsidR="00F9021D" w:rsidRPr="00B92B58" w:rsidRDefault="00F9021D" w:rsidP="00E858E4">
            <w:pPr>
              <w:rPr>
                <w:rStyle w:val="Emphasis"/>
              </w:rPr>
            </w:pPr>
            <w:r w:rsidRPr="00B92B58">
              <w:rPr>
                <w:rStyle w:val="Emphasis"/>
              </w:rPr>
              <w:t xml:space="preserve">Item is presented and explained. However, it </w:t>
            </w:r>
            <w:r w:rsidRPr="00644A22">
              <w:rPr>
                <w:rStyle w:val="Emphasis"/>
                <w:b/>
                <w:bCs/>
              </w:rPr>
              <w:t xml:space="preserve">does not show </w:t>
            </w:r>
            <w:r w:rsidR="00644A22" w:rsidRPr="00644A22">
              <w:rPr>
                <w:rStyle w:val="Emphasis"/>
                <w:b/>
                <w:bCs/>
              </w:rPr>
              <w:t>appropriate</w:t>
            </w:r>
            <w:r w:rsidRPr="00644A22">
              <w:rPr>
                <w:rStyle w:val="Emphasis"/>
                <w:b/>
                <w:bCs/>
              </w:rPr>
              <w:t xml:space="preserve"> evidence of higher order thinking</w:t>
            </w:r>
            <w:r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shows appropriate evidence of higher order thinking</w:t>
            </w:r>
            <w:r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6A469941" w:rsidR="00F9021D" w:rsidRPr="00B92B58" w:rsidRDefault="00F9021D" w:rsidP="00E858E4">
            <w:pPr>
              <w:rPr>
                <w:rStyle w:val="Emphasis"/>
              </w:rPr>
            </w:pPr>
            <w:r w:rsidRPr="00B92B58">
              <w:rPr>
                <w:rStyle w:val="Emphasis"/>
              </w:rPr>
              <w:t xml:space="preserve">Item is presented and shows appropriate evidence of higher 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434B5FED"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 </w:t>
            </w:r>
            <w:r w:rsidRPr="00644A22">
              <w:rPr>
                <w:rStyle w:val="Emphasis"/>
                <w:b/>
                <w:bCs/>
              </w:rPr>
              <w:t>Additionally, this item exceeds expectations for quality</w:t>
            </w:r>
            <w:r w:rsidR="00644A22">
              <w:rPr>
                <w:rStyle w:val="Emphasis"/>
                <w:b/>
                <w:bCs/>
              </w:rPr>
              <w:t xml:space="preserve"> or</w:t>
            </w:r>
            <w:r w:rsidRPr="00644A22">
              <w:rPr>
                <w:rStyle w:val="Emphasis"/>
                <w:b/>
                <w:bCs/>
              </w:rPr>
              <w:t xml:space="preserve"> rigour</w:t>
            </w:r>
            <w:r w:rsidRPr="00B92B58">
              <w:rPr>
                <w:rStyle w:val="Emphasis"/>
              </w:rPr>
              <w:t xml:space="preserve">, </w:t>
            </w:r>
            <w:r w:rsidR="00644A22">
              <w:rPr>
                <w:rStyle w:val="Emphasis"/>
              </w:rPr>
              <w:t>of</w:t>
            </w:r>
            <w:r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858E4">
      <w:pPr>
        <w:rPr>
          <w:rFonts w:ascii="Times New Roman" w:hAnsi="Times New Roman" w:cs="Times New Roman"/>
          <w:b/>
          <w:bCs/>
          <w:color w:val="auto"/>
        </w:rPr>
      </w:pPr>
      <w:r w:rsidRPr="00B92B58">
        <w:rPr>
          <w:b/>
          <w:bCs/>
        </w:rPr>
        <w:t>Expert Review</w:t>
      </w:r>
    </w:p>
    <w:p w14:paraId="19E1C226" w14:textId="77777777" w:rsidR="00F9021D" w:rsidRPr="00091637" w:rsidRDefault="00F9021D" w:rsidP="00E858E4">
      <w:pPr>
        <w:rPr>
          <w:rFonts w:ascii="Times New Roman" w:hAnsi="Times New Roman" w:cs="Times New Roman"/>
          <w:color w:val="auto"/>
        </w:rPr>
      </w:pPr>
      <w:r>
        <w:lastRenderedPageBreak/>
        <w:t xml:space="preserve">Expert Reviews evaluate a student’s ability to build solutions using the skills that have been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910"/>
        <w:gridCol w:w="1229"/>
        <w:gridCol w:w="1814"/>
        <w:gridCol w:w="170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582A7791" w:rsidR="00F9021D" w:rsidRPr="00644A22" w:rsidRDefault="00F9021D" w:rsidP="00E858E4">
            <w:pPr>
              <w:rPr>
                <w:rStyle w:val="Emphasis"/>
              </w:rPr>
            </w:pPr>
            <w:r w:rsidRPr="00644A22">
              <w:rPr>
                <w:rStyle w:val="Emphasis"/>
              </w:rPr>
              <w:t xml:space="preserve">Item is presented and broadly solves the problem. However, upon review, it </w:t>
            </w:r>
            <w:r w:rsidRPr="00644A22">
              <w:rPr>
                <w:rStyle w:val="Emphasis"/>
                <w:b/>
                <w:bCs/>
              </w:rPr>
              <w:t xml:space="preserve">does not show </w:t>
            </w:r>
            <w:r w:rsidR="00644A22" w:rsidRPr="00644A22">
              <w:rPr>
                <w:rStyle w:val="Emphasis"/>
                <w:b/>
                <w:bCs/>
              </w:rPr>
              <w:t xml:space="preserve">enough </w:t>
            </w:r>
            <w:r w:rsidRPr="00644A22">
              <w:rPr>
                <w:rStyle w:val="Emphasis"/>
                <w:b/>
                <w:bCs/>
              </w:rPr>
              <w:t>evidence of appropriate mastery</w:t>
            </w:r>
            <w:r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34A4FAD2" w:rsidR="00F9021D" w:rsidRPr="00644A22" w:rsidRDefault="00F9021D" w:rsidP="00E858E4">
            <w:pPr>
              <w:rPr>
                <w:rStyle w:val="Emphasis"/>
              </w:rPr>
            </w:pPr>
            <w:r w:rsidRPr="00644A22">
              <w:rPr>
                <w:rStyle w:val="Emphasis"/>
              </w:rPr>
              <w:t xml:space="preserve">Item is presented and broadly solves the problem. On review, it </w:t>
            </w:r>
            <w:r w:rsidRPr="00644A22">
              <w:rPr>
                <w:rStyle w:val="Emphasis"/>
                <w:b/>
                <w:bCs/>
              </w:rPr>
              <w:t xml:space="preserve">does show </w:t>
            </w:r>
            <w:r w:rsidR="00644A22" w:rsidRPr="00644A22">
              <w:rPr>
                <w:rStyle w:val="Emphasis"/>
                <w:b/>
                <w:bCs/>
              </w:rPr>
              <w:t xml:space="preserve">appropriate </w:t>
            </w:r>
            <w:r w:rsidRPr="00644A22">
              <w:rPr>
                <w:rStyle w:val="Emphasis"/>
                <w:b/>
                <w:bCs/>
              </w:rPr>
              <w:t>evidence</w:t>
            </w:r>
            <w:r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Pr="00644A22" w:rsidRDefault="00F9021D" w:rsidP="00E858E4">
            <w:pPr>
              <w:rPr>
                <w:rStyle w:val="Emphasis"/>
              </w:rPr>
            </w:pPr>
            <w:r w:rsidRPr="00644A22">
              <w:rPr>
                <w:rStyle w:val="Emphasis"/>
              </w:rPr>
              <w:t xml:space="preserve">Item is presented and solves the specific problem. On review, the evidence </w:t>
            </w:r>
            <w:r w:rsidRPr="00644A22">
              <w:rPr>
                <w:rStyle w:val="Emphasis"/>
                <w:b/>
                <w:bCs/>
              </w:rPr>
              <w:t>shows understanding beyond expected mastery</w:t>
            </w:r>
            <w:r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05A58BA9" w:rsidR="00F9021D" w:rsidRPr="00644A22" w:rsidRDefault="00F9021D" w:rsidP="00E858E4">
            <w:pPr>
              <w:rPr>
                <w:rStyle w:val="Emphasis"/>
              </w:rPr>
            </w:pPr>
            <w:r w:rsidRPr="00644A22">
              <w:rPr>
                <w:rStyle w:val="Emphasis"/>
              </w:rPr>
              <w:t xml:space="preserve">Item is presented and solves the specific problem. On review, </w:t>
            </w:r>
            <w:r w:rsidRPr="00FA28CB">
              <w:rPr>
                <w:rStyle w:val="Emphasis"/>
                <w:b/>
                <w:bCs/>
              </w:rPr>
              <w:t>the evidence shows understanding well beyond expected mastery</w:t>
            </w:r>
            <w:r w:rsidRPr="00644A22">
              <w:rPr>
                <w:rStyle w:val="Emphasis"/>
              </w:rPr>
              <w:t xml:space="preserve"> and is </w:t>
            </w:r>
            <w:r w:rsidRPr="00FA28CB">
              <w:rPr>
                <w:rStyle w:val="Emphasis"/>
                <w:b/>
                <w:bCs/>
              </w:rPr>
              <w:t>done so in a well-constructed or design method</w:t>
            </w:r>
            <w:r w:rsidRPr="00644A22">
              <w:rPr>
                <w:rStyle w:val="Emphasis"/>
              </w:rPr>
              <w:t xml:space="preserve"> that clearly show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858E4">
      <w:pPr>
        <w:rPr>
          <w:rFonts w:ascii="Times New Roman" w:hAnsi="Times New Roman" w:cs="Times New Roman"/>
          <w:b/>
          <w:bCs/>
          <w:color w:val="auto"/>
        </w:rPr>
      </w:pPr>
      <w:r w:rsidRPr="00FA28CB">
        <w:rPr>
          <w:b/>
          <w:bCs/>
        </w:rPr>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858E4">
      <w:pPr>
        <w:rPr>
          <w:b/>
          <w:bCs/>
        </w:rPr>
      </w:pPr>
      <w:r w:rsidRPr="00FA28CB">
        <w:rPr>
          <w:b/>
          <w:bCs/>
        </w:rPr>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553A68FD" w:rsidR="00F9021D" w:rsidRDefault="00F9021D" w:rsidP="00386405">
      <w:pPr>
        <w:pStyle w:val="Heading5"/>
      </w:pPr>
      <w:r>
        <w:lastRenderedPageBreak/>
        <w:t xml:space="preserve">Evidence of higher order learning: </w:t>
      </w:r>
    </w:p>
    <w:p w14:paraId="3CDA9172" w14:textId="5BE19BF3" w:rsidR="00D60DE2" w:rsidRDefault="00D60DE2" w:rsidP="00E858E4"/>
    <w:p w14:paraId="7928AD7D" w14:textId="39366B2E" w:rsidR="006171FE" w:rsidRDefault="006171FE" w:rsidP="00E858E4">
      <w:r>
        <w:t xml:space="preserve">What is it that I mean by “higher order thinking”? </w:t>
      </w:r>
    </w:p>
    <w:p w14:paraId="77BA8532" w14:textId="4994C5ED" w:rsidR="006171FE" w:rsidRDefault="006171FE" w:rsidP="00E858E4"/>
    <w:p w14:paraId="6B79EB30" w14:textId="3A0B14CE" w:rsidR="006171FE" w:rsidRDefault="006171FE" w:rsidP="00E858E4">
      <w: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w:instrText>
      </w:r>
      <w:r w:rsidR="00575EE8">
        <w:rPr>
          <w:bdr w:val="none" w:sz="0" w:space="0" w:color="auto" w:frame="1"/>
        </w:rPr>
        <w:instrText xml:space="preserve">INCLUDEPICTURE  </w:instrText>
      </w:r>
      <w:r w:rsidR="00575EE8">
        <w:rPr>
          <w:bdr w:val="none" w:sz="0" w:space="0" w:color="auto" w:frame="1"/>
        </w:rPr>
        <w:instrText>"https://lh3.googleusercontent.com/UvTN07xKpiWvGslWdEcQU5ZKpoYDQ97wL2qTq0Et6rurreTYpAIPBZdWPIKeZlH5KZ3XvsryHCEfgcX3SMdiM_ZZABWk94ICJnZ84sFz3cilDnoJ-LHK5kablj7yxX3uCNI0QF0" \* MERGEFORMATINET</w:instrText>
      </w:r>
      <w:r w:rsidR="00575EE8">
        <w:rPr>
          <w:bdr w:val="none" w:sz="0" w:space="0" w:color="auto" w:frame="1"/>
        </w:rPr>
        <w:instrText xml:space="preserve"> </w:instrText>
      </w:r>
      <w:r w:rsidR="00575EE8">
        <w:rPr>
          <w:bdr w:val="none" w:sz="0" w:space="0" w:color="auto" w:frame="1"/>
        </w:rPr>
        <w:fldChar w:fldCharType="separate"/>
      </w:r>
      <w:r w:rsidR="00386405">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386405">
      <w:pPr>
        <w:pStyle w:val="Heading2"/>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BF48DDA" w:rsidR="007E3502" w:rsidRPr="007023B1" w:rsidRDefault="00E15C5B" w:rsidP="00893BFC">
            <w:pPr>
              <w:rPr>
                <w:b/>
                <w:bCs/>
              </w:rPr>
            </w:pPr>
            <w:r>
              <w:rPr>
                <w:b/>
                <w:bCs/>
              </w:rPr>
              <w:t>Podcast</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4F3066E4" w:rsidR="008B26FE" w:rsidRDefault="008B26FE" w:rsidP="008B26FE">
            <w:r>
              <w:t xml:space="preserve">You have submitted evidence of completing </w:t>
            </w:r>
            <w:r w:rsidR="00A65F2C">
              <w:t>required assessment</w:t>
            </w:r>
            <w:r>
              <w:t xml:space="preserve"> material. This evidence is submitted in an appropriate format unless negotiated for a different format.</w:t>
            </w:r>
          </w:p>
          <w:p w14:paraId="74C19F9D" w14:textId="0EE8137F" w:rsidR="008B26FE" w:rsidRDefault="008B26FE" w:rsidP="008B26FE"/>
          <w:p w14:paraId="78409A5E" w14:textId="5DE3EA4B" w:rsidR="00A65F2C" w:rsidRDefault="00A65F2C" w:rsidP="00A65F2C">
            <w:r>
              <w:t xml:space="preserve">There is evidence of the following submissions: </w:t>
            </w:r>
          </w:p>
          <w:p w14:paraId="0BA02FAD" w14:textId="1B51C6CF" w:rsidR="00A65F2C" w:rsidRDefault="00A65F2C" w:rsidP="00A65F2C"/>
          <w:p w14:paraId="2B44A733" w14:textId="16D564A9" w:rsidR="00A65F2C" w:rsidRDefault="00A65F2C" w:rsidP="00A65F2C">
            <w:pPr>
              <w:pStyle w:val="ListParagraph"/>
              <w:numPr>
                <w:ilvl w:val="0"/>
                <w:numId w:val="9"/>
              </w:numPr>
            </w:pPr>
            <w:r>
              <w:t>An introduction to the topic</w:t>
            </w:r>
          </w:p>
          <w:p w14:paraId="13836A29" w14:textId="07C5953D" w:rsidR="00A65F2C" w:rsidRDefault="00A65F2C" w:rsidP="00A65F2C">
            <w:pPr>
              <w:pStyle w:val="ListParagraph"/>
              <w:numPr>
                <w:ilvl w:val="0"/>
                <w:numId w:val="9"/>
              </w:numPr>
            </w:pPr>
            <w:r>
              <w:t xml:space="preserve">An inclusion that situates where in the timeline of the first cyber war your topic is in (or relative timeline if negotiated a separate topic) </w:t>
            </w:r>
          </w:p>
          <w:p w14:paraId="41FB03E0" w14:textId="33045F95" w:rsidR="00A65F2C" w:rsidRDefault="00A65F2C" w:rsidP="00A65F2C">
            <w:pPr>
              <w:pStyle w:val="ListParagraph"/>
              <w:numPr>
                <w:ilvl w:val="0"/>
                <w:numId w:val="9"/>
              </w:numPr>
            </w:pPr>
            <w:r>
              <w:t>Detailed information on the selected topic</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32BA2338" w:rsidR="008B26FE" w:rsidRDefault="008B26FE" w:rsidP="008B26FE">
            <w:pPr>
              <w:pStyle w:val="ListParagraph"/>
              <w:numPr>
                <w:ilvl w:val="0"/>
                <w:numId w:val="9"/>
              </w:numPr>
            </w:pPr>
            <w:r w:rsidRPr="008B26FE">
              <w:rPr>
                <w:b/>
                <w:bCs/>
              </w:rPr>
              <w:t>Knowledge</w:t>
            </w:r>
            <w:r>
              <w:t xml:space="preserve">: Your evidence highlights that you </w:t>
            </w:r>
            <w:r w:rsidR="00A65F2C">
              <w:t>recall,</w:t>
            </w:r>
            <w:r>
              <w:t xml:space="preserve"> and list relevant terms covered in your learning. It may tell a story to the reader (the teacher) or state the conditions of your learning.</w:t>
            </w:r>
          </w:p>
          <w:p w14:paraId="694493A8" w14:textId="77777777" w:rsidR="008B26FE" w:rsidRDefault="008B26FE" w:rsidP="008B26FE">
            <w:pPr>
              <w:pStyle w:val="ListParagraph"/>
              <w:numPr>
                <w:ilvl w:val="0"/>
                <w:numId w:val="9"/>
              </w:numPr>
            </w:pPr>
            <w:r w:rsidRPr="008B26FE">
              <w:rPr>
                <w:b/>
                <w:bCs/>
              </w:rPr>
              <w:t>Comprehension</w:t>
            </w:r>
            <w:r>
              <w:t>: Your evidence highlights that you can identify key aspects of your learning or explains to the author what you've done.</w:t>
            </w:r>
          </w:p>
          <w:p w14:paraId="7BAF0D15" w14:textId="06E171C5" w:rsidR="008B26FE" w:rsidRPr="007023B1" w:rsidRDefault="008B26FE" w:rsidP="008B26FE">
            <w:pPr>
              <w:pStyle w:val="ListParagraph"/>
              <w:numPr>
                <w:ilvl w:val="0"/>
                <w:numId w:val="9"/>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t>2</w:t>
            </w:r>
          </w:p>
          <w:p w14:paraId="62EB539B" w14:textId="77777777" w:rsidR="007E3502" w:rsidRPr="007023B1" w:rsidRDefault="007E3502" w:rsidP="007E3502">
            <w:pPr>
              <w:jc w:val="center"/>
            </w:pPr>
            <w:r w:rsidRPr="007023B1">
              <w:rPr>
                <w:rFonts w:eastAsia="Calibri"/>
              </w:rPr>
              <w:t>2</w:t>
            </w:r>
          </w:p>
          <w:p w14:paraId="58283226" w14:textId="238E26D5" w:rsidR="007E3502" w:rsidRPr="00A65F2C" w:rsidRDefault="007E3502" w:rsidP="009D4284">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1F7475C6" w:rsidR="007E3502" w:rsidRPr="007023B1" w:rsidRDefault="007E3502"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51D6EFD7" w:rsidR="007E3502" w:rsidRPr="007023B1" w:rsidRDefault="007E3502"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1F15ABC2" w:rsidR="007E3502" w:rsidRPr="007023B1" w:rsidRDefault="007E3502" w:rsidP="007E3502">
            <w:pPr>
              <w:jc w:val="center"/>
              <w:rPr>
                <w:color w:val="auto"/>
              </w:rPr>
            </w:pPr>
            <w:r w:rsidRPr="007023B1">
              <w:t>A __/</w:t>
            </w:r>
            <w:r w:rsidR="009D4284">
              <w:t>12</w:t>
            </w:r>
            <w:r w:rsidRPr="007023B1">
              <w:br/>
              <w:t>T __/</w:t>
            </w:r>
            <w:r w:rsidR="009D4284">
              <w:t>6</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5214B7ED" w:rsidR="007E3502" w:rsidRPr="007023B1" w:rsidRDefault="00A65F2C" w:rsidP="00893BFC">
            <w:pPr>
              <w:rPr>
                <w:b/>
                <w:bCs/>
              </w:rPr>
            </w:pPr>
            <w:r>
              <w:rPr>
                <w:b/>
                <w:bCs/>
              </w:rPr>
              <w:t>Evidence Guide</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Default="007E3502" w:rsidP="007E3502">
            <w:r>
              <w:t xml:space="preserve">You have submitted evidence of your evidence guide. By default, your evidence guide responses to each of the three questions selected by your teacher. However, these questions can be </w:t>
            </w:r>
            <w:r>
              <w:lastRenderedPageBreak/>
              <w:t xml:space="preserve">negotiated or reframed with your teacher. </w:t>
            </w:r>
            <w:r w:rsidR="008B26FE">
              <w:br/>
            </w:r>
            <w:r w:rsidR="008B26FE">
              <w:br/>
            </w:r>
            <w:r>
              <w:t xml:space="preserve">To achieve a passing grade (2) you must submit a serious attempt to response to the question. By default, your submission for the evidence guide would be on a Google Slide or PowerPoint document. This document has a maximum space allotment of 3 slides per question. </w:t>
            </w:r>
            <w:r w:rsidR="008B26FE">
              <w:br/>
            </w:r>
            <w:r w:rsidR="008B26FE">
              <w:br/>
            </w:r>
            <w:r>
              <w:t>Additional space can be used for introduction, indexes, and summary slides. 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7777777" w:rsidR="007E3502" w:rsidRDefault="007E3502" w:rsidP="008B26FE">
            <w:pPr>
              <w:pStyle w:val="ListParagraph"/>
              <w:numPr>
                <w:ilvl w:val="0"/>
                <w:numId w:val="9"/>
              </w:numPr>
            </w:pPr>
            <w:r w:rsidRPr="008B26FE">
              <w:rPr>
                <w:b/>
                <w:bCs/>
              </w:rPr>
              <w:t>Knowledge</w:t>
            </w:r>
            <w:r>
              <w:t>: Your evidence highlights that you recall and list relevant terms covered in your learning. It may tell a story to the reader (the teacher) or state the conditions of your learning.</w:t>
            </w:r>
          </w:p>
          <w:p w14:paraId="60DB658B" w14:textId="77777777" w:rsidR="007E3502" w:rsidRDefault="007E3502" w:rsidP="008B26FE">
            <w:pPr>
              <w:pStyle w:val="ListParagraph"/>
              <w:numPr>
                <w:ilvl w:val="0"/>
                <w:numId w:val="9"/>
              </w:numPr>
            </w:pPr>
            <w:r w:rsidRPr="008B26FE">
              <w:rPr>
                <w:b/>
                <w:bCs/>
              </w:rPr>
              <w:t>Comprehension</w:t>
            </w:r>
            <w:r>
              <w:t>: Your evidence highlights that you can identify key aspects of your learning or explains to the author what you've done.</w:t>
            </w:r>
          </w:p>
          <w:p w14:paraId="64F3E435" w14:textId="5BD3688D" w:rsidR="007E3502" w:rsidRPr="007023B1" w:rsidRDefault="007E3502" w:rsidP="008B26FE">
            <w:pPr>
              <w:pStyle w:val="ListParagraph"/>
              <w:numPr>
                <w:ilvl w:val="0"/>
                <w:numId w:val="9"/>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lastRenderedPageBreak/>
              <w:t>2</w:t>
            </w:r>
          </w:p>
          <w:p w14:paraId="7B1B7924" w14:textId="77777777" w:rsidR="007E3502" w:rsidRPr="007023B1" w:rsidRDefault="007E3502" w:rsidP="007E3502">
            <w:pPr>
              <w:jc w:val="center"/>
            </w:pPr>
            <w:r w:rsidRPr="007023B1">
              <w:rPr>
                <w:rFonts w:eastAsia="Calibri"/>
              </w:rPr>
              <w:t>2</w:t>
            </w:r>
          </w:p>
          <w:p w14:paraId="06637EBA" w14:textId="7FE0DAE2" w:rsidR="007E3502" w:rsidRPr="007023B1" w:rsidRDefault="007E3502" w:rsidP="00A65F2C">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039FD7F" w:rsidR="007E3502" w:rsidRPr="007023B1" w:rsidRDefault="007E3502"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7BBED277" w:rsidR="007E3502" w:rsidRPr="007023B1" w:rsidRDefault="007E3502"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4086BA2D" w:rsidR="007E3502" w:rsidRPr="007023B1" w:rsidRDefault="007E3502" w:rsidP="007E3502">
            <w:pPr>
              <w:jc w:val="center"/>
              <w:rPr>
                <w:color w:val="auto"/>
              </w:rPr>
            </w:pPr>
            <w:r w:rsidRPr="007023B1">
              <w:t>__/</w:t>
            </w:r>
            <w:r w:rsidR="00A65F2C">
              <w:t>6</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4933A7C0" w:rsidR="007E3502" w:rsidRPr="007E3502" w:rsidRDefault="007E3502" w:rsidP="007E3502">
            <w:pPr>
              <w:jc w:val="center"/>
              <w:rPr>
                <w:b/>
                <w:bCs/>
                <w:sz w:val="20"/>
                <w:szCs w:val="20"/>
              </w:rPr>
            </w:pPr>
            <w:r w:rsidRPr="007E3502">
              <w:rPr>
                <w:b/>
                <w:bCs/>
                <w:sz w:val="20"/>
                <w:szCs w:val="20"/>
              </w:rPr>
              <w:t xml:space="preserve">A _ / </w:t>
            </w:r>
            <w:r w:rsidR="009D4284">
              <w:rPr>
                <w:b/>
                <w:bCs/>
                <w:sz w:val="20"/>
                <w:szCs w:val="20"/>
              </w:rPr>
              <w:t>18</w:t>
            </w:r>
          </w:p>
          <w:p w14:paraId="03E29EC8" w14:textId="266F307B" w:rsidR="007E3502" w:rsidRPr="007E3502" w:rsidRDefault="007E3502" w:rsidP="007E3502">
            <w:pPr>
              <w:jc w:val="center"/>
              <w:rPr>
                <w:b/>
                <w:bCs/>
                <w:color w:val="auto"/>
              </w:rPr>
            </w:pPr>
            <w:r w:rsidRPr="007E3502">
              <w:rPr>
                <w:b/>
                <w:bCs/>
                <w:sz w:val="20"/>
                <w:szCs w:val="20"/>
              </w:rPr>
              <w:t xml:space="preserve">T _ / </w:t>
            </w:r>
            <w:r w:rsidR="009D4284">
              <w:rPr>
                <w:b/>
                <w:bCs/>
                <w:sz w:val="20"/>
                <w:szCs w:val="20"/>
              </w:rPr>
              <w:t>12</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hat was the process you used to ensure that you would meet all the required elements </w:t>
            </w:r>
            <w:r>
              <w:rPr>
                <w:rFonts w:eastAsia="Calibri"/>
                <w:sz w:val="22"/>
                <w:szCs w:val="22"/>
              </w:rPr>
              <w:t>for the</w:t>
            </w:r>
            <w:r w:rsidRPr="008B26FE">
              <w:rPr>
                <w:rFonts w:eastAsia="Calibri"/>
                <w:sz w:val="22"/>
                <w:szCs w:val="22"/>
              </w:rPr>
              <w:t xml:space="preserve"> tutorial?</w:t>
            </w:r>
          </w:p>
          <w:p w14:paraId="5066341E" w14:textId="4712FB43" w:rsidR="008B26FE" w:rsidRDefault="008B26FE" w:rsidP="008B26FE">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3E3E143A" w14:textId="6E9ADB92" w:rsidR="0028677B" w:rsidRDefault="0028677B" w:rsidP="008B26FE">
            <w:pPr>
              <w:rPr>
                <w:rFonts w:eastAsia="Calibri"/>
                <w:sz w:val="22"/>
                <w:szCs w:val="22"/>
              </w:rPr>
            </w:pPr>
          </w:p>
          <w:p w14:paraId="45E65C76" w14:textId="70805304" w:rsidR="0028677B" w:rsidRPr="008B26FE" w:rsidRDefault="0028677B" w:rsidP="008B26FE">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4DC6A79E" w14:textId="77777777" w:rsidR="008B26FE" w:rsidRPr="008B26FE" w:rsidRDefault="008B26FE" w:rsidP="008B26FE">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5919311D" w14:textId="260A5DD2" w:rsidR="008B26FE" w:rsidRPr="008B26FE" w:rsidRDefault="008B26FE" w:rsidP="008B26FE">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76BE1954" w14:textId="77777777" w:rsidR="008B26FE" w:rsidRPr="008B26FE" w:rsidRDefault="008B26FE" w:rsidP="008B26FE">
            <w:pPr>
              <w:rPr>
                <w:rFonts w:eastAsia="Calibri"/>
                <w:sz w:val="22"/>
                <w:szCs w:val="22"/>
              </w:rPr>
            </w:pPr>
          </w:p>
          <w:p w14:paraId="367E01C6" w14:textId="77777777" w:rsidR="008B26FE" w:rsidRPr="008B26FE" w:rsidRDefault="008B26FE" w:rsidP="008B26FE">
            <w:pPr>
              <w:rPr>
                <w:rFonts w:eastAsia="Calibri"/>
                <w:sz w:val="22"/>
                <w:szCs w:val="22"/>
              </w:rPr>
            </w:pPr>
            <w:r w:rsidRPr="008B26FE">
              <w:rPr>
                <w:rFonts w:eastAsia="Calibri"/>
                <w:sz w:val="22"/>
                <w:szCs w:val="22"/>
              </w:rPr>
              <w:t>Evidence for higher order learning may include:</w:t>
            </w:r>
          </w:p>
          <w:p w14:paraId="1B16D369" w14:textId="77777777" w:rsidR="008B26FE" w:rsidRPr="008B26FE" w:rsidRDefault="008B26FE" w:rsidP="008B26FE">
            <w:pPr>
              <w:rPr>
                <w:rFonts w:eastAsia="Calibri"/>
                <w:sz w:val="22"/>
                <w:szCs w:val="22"/>
              </w:rPr>
            </w:pPr>
          </w:p>
          <w:p w14:paraId="55B92BC0" w14:textId="77777777" w:rsidR="008B26FE" w:rsidRPr="0028677B" w:rsidRDefault="008B26FE"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BD03EF7" w14:textId="77777777" w:rsidR="008B26FE" w:rsidRPr="0028677B" w:rsidRDefault="008B26FE"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02FAB765" w14:textId="3F0C57E2" w:rsidR="007E3502" w:rsidRPr="007023B1" w:rsidRDefault="008B26FE" w:rsidP="008B26FE">
            <w:pPr>
              <w:numPr>
                <w:ilvl w:val="0"/>
                <w:numId w:val="9"/>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5A743E34" w14:textId="2C38F662" w:rsidR="007E3502" w:rsidRPr="0028677B" w:rsidRDefault="007E3502" w:rsidP="0028677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7023B1" w:rsidRDefault="007E3502" w:rsidP="007E3502">
            <w:pPr>
              <w:jc w:val="center"/>
              <w:rPr>
                <w:sz w:val="22"/>
                <w:szCs w:val="22"/>
              </w:rPr>
            </w:pPr>
            <w:r w:rsidRPr="007023B1">
              <w:rPr>
                <w:sz w:val="22"/>
                <w:szCs w:val="22"/>
              </w:rPr>
              <w:t>A x1</w:t>
            </w:r>
          </w:p>
          <w:p w14:paraId="3954363B" w14:textId="77777777" w:rsidR="007E3502" w:rsidRPr="007023B1" w:rsidRDefault="007E3502" w:rsidP="007E3502">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7023B1" w:rsidRDefault="007E3502" w:rsidP="007E3502">
            <w:pPr>
              <w:jc w:val="center"/>
              <w:rPr>
                <w:sz w:val="22"/>
                <w:szCs w:val="22"/>
              </w:rPr>
            </w:pPr>
            <w:r w:rsidRPr="007023B1">
              <w:rPr>
                <w:sz w:val="22"/>
                <w:szCs w:val="22"/>
              </w:rPr>
              <w:t>A __</w:t>
            </w:r>
            <w:r w:rsidR="0028677B" w:rsidRPr="007023B1">
              <w:rPr>
                <w:sz w:val="22"/>
                <w:szCs w:val="22"/>
              </w:rPr>
              <w:t>/</w:t>
            </w:r>
            <w:r w:rsidR="0028677B">
              <w:rPr>
                <w:sz w:val="22"/>
                <w:szCs w:val="22"/>
              </w:rPr>
              <w:t xml:space="preserve"> 8</w:t>
            </w:r>
          </w:p>
          <w:p w14:paraId="21D69224" w14:textId="6ADB997E" w:rsidR="007E3502" w:rsidRPr="007023B1" w:rsidRDefault="007E3502" w:rsidP="007E3502">
            <w:pPr>
              <w:jc w:val="center"/>
              <w:rPr>
                <w:sz w:val="22"/>
                <w:szCs w:val="22"/>
              </w:rPr>
            </w:pPr>
            <w:r w:rsidRPr="007023B1">
              <w:rPr>
                <w:sz w:val="22"/>
                <w:szCs w:val="22"/>
              </w:rPr>
              <w:t>T _</w:t>
            </w:r>
            <w:r w:rsidR="0028677B">
              <w:rPr>
                <w:sz w:val="22"/>
                <w:szCs w:val="22"/>
              </w:rPr>
              <w:t>_</w:t>
            </w:r>
            <w:r w:rsidRPr="007023B1">
              <w:rPr>
                <w:sz w:val="22"/>
                <w:szCs w:val="22"/>
              </w:rPr>
              <w:t>/</w:t>
            </w:r>
            <w:r w:rsidR="0028677B">
              <w:rPr>
                <w:sz w:val="22"/>
                <w:szCs w:val="22"/>
              </w:rPr>
              <w:t>16</w:t>
            </w:r>
          </w:p>
        </w:tc>
      </w:tr>
      <w:tr w:rsidR="0028677B"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7023B1" w:rsidRDefault="0028677B" w:rsidP="0028677B">
            <w:pPr>
              <w:rPr>
                <w:color w:val="auto"/>
                <w:kern w:val="0"/>
              </w:rPr>
            </w:pPr>
            <w:r>
              <w:rPr>
                <w:rFonts w:eastAsia="Calibri"/>
                <w:b/>
                <w:bCs/>
              </w:rPr>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did your existing knowledge and/or understanding of Information Technology helped inform your work on the tutorial.</w:t>
            </w:r>
          </w:p>
          <w:p w14:paraId="37A93085"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xml:space="preserve">. Learning how to reflect on your learning during your assessments and identifying what parts of your work were high quality </w:t>
            </w:r>
            <w:r w:rsidRPr="008B26FE">
              <w:rPr>
                <w:rFonts w:eastAsia="Calibri"/>
                <w:sz w:val="22"/>
                <w:szCs w:val="22"/>
              </w:rPr>
              <w:lastRenderedPageBreak/>
              <w:t>and what you could do to improve your work is an essential aspect of education.</w:t>
            </w:r>
          </w:p>
          <w:p w14:paraId="70B73EF9" w14:textId="77777777" w:rsidR="0028677B" w:rsidRDefault="0028677B" w:rsidP="0028677B">
            <w:pPr>
              <w:rPr>
                <w:rFonts w:eastAsia="Calibri"/>
                <w:sz w:val="22"/>
                <w:szCs w:val="22"/>
              </w:rPr>
            </w:pPr>
          </w:p>
          <w:p w14:paraId="40F7BC6F"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5977CFDC" w14:textId="7B04D067" w:rsidR="0028677B" w:rsidRPr="008B26FE" w:rsidRDefault="0028677B" w:rsidP="0028677B">
            <w:pPr>
              <w:rPr>
                <w:rFonts w:eastAsia="Calibri"/>
                <w:sz w:val="22"/>
                <w:szCs w:val="22"/>
              </w:rPr>
            </w:pPr>
          </w:p>
          <w:p w14:paraId="646E0CC7" w14:textId="77777777" w:rsidR="0028677B" w:rsidRPr="008B26FE" w:rsidRDefault="0028677B" w:rsidP="0028677B">
            <w:pPr>
              <w:rPr>
                <w:rFonts w:eastAsia="Calibri"/>
                <w:sz w:val="22"/>
                <w:szCs w:val="22"/>
              </w:rPr>
            </w:pPr>
          </w:p>
          <w:p w14:paraId="6CED10AC"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5DA58347" w14:textId="77777777" w:rsidR="0028677B" w:rsidRPr="008B26FE" w:rsidRDefault="0028677B" w:rsidP="0028677B">
            <w:pPr>
              <w:rPr>
                <w:rFonts w:eastAsia="Calibri"/>
                <w:sz w:val="22"/>
                <w:szCs w:val="22"/>
              </w:rPr>
            </w:pPr>
          </w:p>
          <w:p w14:paraId="31AA311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692AAB61" w14:textId="77777777" w:rsidR="0028677B" w:rsidRPr="008B26FE" w:rsidRDefault="0028677B" w:rsidP="0028677B">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24FD8886" w14:textId="77777777" w:rsidR="0028677B" w:rsidRPr="008B26FE" w:rsidRDefault="0028677B" w:rsidP="0028677B">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2D6B3FD1" w14:textId="77777777" w:rsidR="0028677B" w:rsidRPr="008B26FE" w:rsidRDefault="0028677B" w:rsidP="0028677B">
            <w:pPr>
              <w:rPr>
                <w:rFonts w:eastAsia="Calibri"/>
                <w:sz w:val="22"/>
                <w:szCs w:val="22"/>
              </w:rPr>
            </w:pPr>
          </w:p>
          <w:p w14:paraId="067C052E"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5EDF576D" w14:textId="77777777" w:rsidR="0028677B" w:rsidRPr="008B26FE" w:rsidRDefault="0028677B" w:rsidP="0028677B">
            <w:pPr>
              <w:rPr>
                <w:rFonts w:eastAsia="Calibri"/>
                <w:sz w:val="22"/>
                <w:szCs w:val="22"/>
              </w:rPr>
            </w:pPr>
          </w:p>
          <w:p w14:paraId="3929E6C3"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17868B7A"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1FD508A4" w14:textId="1FA1897C" w:rsidR="0028677B" w:rsidRPr="0028677B" w:rsidRDefault="0028677B" w:rsidP="0028677B">
            <w:pPr>
              <w:pStyle w:val="ListParagraph"/>
              <w:numPr>
                <w:ilvl w:val="0"/>
                <w:numId w:val="9"/>
              </w:numPr>
              <w:rPr>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5CC7B688" w14:textId="68D56953" w:rsidR="0028677B" w:rsidRPr="007023B1" w:rsidRDefault="0028677B" w:rsidP="0028677B">
            <w:pPr>
              <w:jc w:val="center"/>
              <w:rPr>
                <w:color w:val="auto"/>
                <w:kern w:val="0"/>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7023B1" w:rsidRDefault="0028677B" w:rsidP="0028677B">
            <w:pPr>
              <w:jc w:val="center"/>
              <w:rPr>
                <w:sz w:val="22"/>
                <w:szCs w:val="22"/>
              </w:rPr>
            </w:pPr>
            <w:r w:rsidRPr="007023B1">
              <w:rPr>
                <w:sz w:val="22"/>
                <w:szCs w:val="22"/>
              </w:rPr>
              <w:t>A x1</w:t>
            </w:r>
          </w:p>
          <w:p w14:paraId="7FE0910E" w14:textId="612AC1EA"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0D97C2D8" w14:textId="7EB612C9"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7E3502" w:rsidRDefault="0028677B" w:rsidP="0028677B">
            <w:pPr>
              <w:rPr>
                <w:rFonts w:eastAsia="Calibri"/>
                <w:b/>
                <w:bCs/>
              </w:rPr>
            </w:pPr>
            <w:r>
              <w:rPr>
                <w:rFonts w:eastAsia="Calibri"/>
                <w:b/>
                <w:bCs/>
              </w:rPr>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has your understanding of Information Technology changed from the start of this assignment time until now?</w:t>
            </w:r>
          </w:p>
          <w:p w14:paraId="7FF437D2"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xml:space="preserve">. Learning how to reflect on your learning during your assessments and identifying </w:t>
            </w:r>
            <w:r w:rsidRPr="008B26FE">
              <w:rPr>
                <w:rFonts w:eastAsia="Calibri"/>
                <w:sz w:val="22"/>
                <w:szCs w:val="22"/>
              </w:rPr>
              <w:lastRenderedPageBreak/>
              <w:t>what parts of your work were high quality and what you could do to improve your work is an essential aspect of education.</w:t>
            </w:r>
          </w:p>
          <w:p w14:paraId="570E6ABA" w14:textId="77777777" w:rsidR="0028677B" w:rsidRDefault="0028677B" w:rsidP="0028677B">
            <w:pPr>
              <w:rPr>
                <w:rFonts w:eastAsia="Calibri"/>
                <w:sz w:val="22"/>
                <w:szCs w:val="22"/>
              </w:rPr>
            </w:pPr>
          </w:p>
          <w:p w14:paraId="5F2140A7"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58DAE1" w14:textId="19BA33C4" w:rsidR="0028677B" w:rsidRPr="008B26FE" w:rsidRDefault="0028677B" w:rsidP="0028677B">
            <w:pPr>
              <w:rPr>
                <w:rFonts w:eastAsia="Calibri"/>
                <w:sz w:val="22"/>
                <w:szCs w:val="22"/>
              </w:rPr>
            </w:pPr>
          </w:p>
          <w:p w14:paraId="1AD1F123" w14:textId="77777777" w:rsidR="0028677B" w:rsidRPr="008B26FE" w:rsidRDefault="0028677B" w:rsidP="0028677B">
            <w:pPr>
              <w:rPr>
                <w:rFonts w:eastAsia="Calibri"/>
                <w:sz w:val="22"/>
                <w:szCs w:val="22"/>
              </w:rPr>
            </w:pPr>
          </w:p>
          <w:p w14:paraId="031C87E3"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7895BD78" w14:textId="77777777" w:rsidR="0028677B" w:rsidRPr="008B26FE" w:rsidRDefault="0028677B" w:rsidP="0028677B">
            <w:pPr>
              <w:rPr>
                <w:rFonts w:eastAsia="Calibri"/>
                <w:sz w:val="22"/>
                <w:szCs w:val="22"/>
              </w:rPr>
            </w:pPr>
          </w:p>
          <w:p w14:paraId="239292A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49116E15" w14:textId="77777777" w:rsidR="0028677B" w:rsidRPr="008B26FE" w:rsidRDefault="0028677B" w:rsidP="0028677B">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3CB8EBCD" w14:textId="77777777" w:rsidR="0028677B" w:rsidRPr="008B26FE" w:rsidRDefault="0028677B" w:rsidP="0028677B">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1D3AFEF3" w14:textId="77777777" w:rsidR="0028677B" w:rsidRPr="008B26FE" w:rsidRDefault="0028677B" w:rsidP="0028677B">
            <w:pPr>
              <w:rPr>
                <w:rFonts w:eastAsia="Calibri"/>
                <w:sz w:val="22"/>
                <w:szCs w:val="22"/>
              </w:rPr>
            </w:pPr>
          </w:p>
          <w:p w14:paraId="7B538432"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4E035CC9" w14:textId="77777777" w:rsidR="0028677B" w:rsidRPr="008B26FE" w:rsidRDefault="0028677B" w:rsidP="0028677B">
            <w:pPr>
              <w:rPr>
                <w:rFonts w:eastAsia="Calibri"/>
                <w:sz w:val="22"/>
                <w:szCs w:val="22"/>
              </w:rPr>
            </w:pPr>
          </w:p>
          <w:p w14:paraId="720B7723"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CE67E0A"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4D593F88" w14:textId="717E1714"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73E7127B" w14:textId="28904446" w:rsidR="0028677B" w:rsidRPr="007023B1" w:rsidRDefault="0028677B" w:rsidP="0028677B">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7023B1" w:rsidRDefault="0028677B" w:rsidP="0028677B">
            <w:pPr>
              <w:jc w:val="center"/>
              <w:rPr>
                <w:sz w:val="22"/>
                <w:szCs w:val="22"/>
              </w:rPr>
            </w:pPr>
            <w:r w:rsidRPr="007023B1">
              <w:rPr>
                <w:sz w:val="22"/>
                <w:szCs w:val="22"/>
              </w:rPr>
              <w:t>A x1</w:t>
            </w:r>
          </w:p>
          <w:p w14:paraId="0574BAE0" w14:textId="34C10881"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6A31C517" w14:textId="2039AC9E"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7E3502" w:rsidRDefault="0028677B" w:rsidP="0028677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7E3502" w:rsidRDefault="0028677B" w:rsidP="0028677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7E3502" w:rsidRDefault="0028677B" w:rsidP="0028677B">
            <w:pPr>
              <w:jc w:val="center"/>
              <w:rPr>
                <w:b/>
                <w:bCs/>
                <w:color w:val="auto"/>
              </w:rPr>
            </w:pPr>
            <w:r w:rsidRPr="007E3502">
              <w:rPr>
                <w:b/>
                <w:bCs/>
              </w:rPr>
              <w:t>A __/24</w:t>
            </w:r>
          </w:p>
          <w:p w14:paraId="16260C10" w14:textId="77777777" w:rsidR="0028677B" w:rsidRPr="007E3502" w:rsidRDefault="0028677B" w:rsidP="0028677B">
            <w:pPr>
              <w:jc w:val="center"/>
              <w:rPr>
                <w:b/>
                <w:bCs/>
                <w:color w:val="auto"/>
              </w:rPr>
            </w:pPr>
            <w:r w:rsidRPr="007E3502">
              <w:rPr>
                <w:b/>
                <w:bCs/>
              </w:rPr>
              <w:t>T __/48</w:t>
            </w:r>
          </w:p>
        </w:tc>
      </w:tr>
      <w:tr w:rsidR="0028677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7E3502" w:rsidRDefault="0028677B" w:rsidP="0028677B">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7023B1" w:rsidRDefault="0028677B" w:rsidP="0028677B">
            <w:pPr>
              <w:rPr>
                <w:color w:val="auto"/>
              </w:rPr>
            </w:pPr>
            <w:r w:rsidRPr="007023B1">
              <w:rPr>
                <w:b/>
                <w:bCs/>
              </w:rPr>
              <w:t>Assessment submission is ordered</w:t>
            </w:r>
            <w:r w:rsidRPr="007023B1">
              <w:t xml:space="preserve"> and has a definite pattern to its construction. </w:t>
            </w:r>
            <w:r w:rsidRPr="007023B1">
              <w:rPr>
                <w:b/>
                <w:bCs/>
              </w:rPr>
              <w:t xml:space="preserve">The reader is not confused as to the </w:t>
            </w:r>
            <w:r w:rsidRPr="007023B1">
              <w:rPr>
                <w:b/>
                <w:bCs/>
              </w:rPr>
              <w:lastRenderedPageBreak/>
              <w:t xml:space="preserve">content in any given section </w:t>
            </w:r>
            <w:r w:rsidRPr="007023B1">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7023B1" w:rsidRDefault="0028677B" w:rsidP="0028677B">
            <w:pPr>
              <w:jc w:val="center"/>
              <w:rPr>
                <w:color w:val="auto"/>
              </w:rPr>
            </w:pPr>
            <w:r w:rsidRPr="007023B1">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7023B1" w:rsidRDefault="0028677B" w:rsidP="0028677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7023B1" w:rsidRDefault="0028677B" w:rsidP="0028677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7023B1" w:rsidRDefault="0028677B" w:rsidP="0028677B">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7023B1" w:rsidRDefault="0028677B" w:rsidP="0028677B">
            <w:pPr>
              <w:jc w:val="center"/>
              <w:rPr>
                <w:color w:val="auto"/>
              </w:rPr>
            </w:pPr>
            <w:r w:rsidRPr="007023B1">
              <w:t>__ / 8</w:t>
            </w:r>
          </w:p>
        </w:tc>
      </w:tr>
      <w:tr w:rsidR="0028677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7E3502" w:rsidRDefault="0028677B" w:rsidP="0028677B">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7023B1" w:rsidRDefault="0028677B" w:rsidP="0028677B">
            <w:pPr>
              <w:rPr>
                <w:color w:val="auto"/>
              </w:rPr>
            </w:pPr>
            <w:r w:rsidRPr="007E3502">
              <w:rPr>
                <w:b/>
                <w:bCs/>
              </w:rPr>
              <w:t>Students have</w:t>
            </w:r>
            <w:r w:rsidRPr="007023B1">
              <w:t xml:space="preserve"> </w:t>
            </w:r>
            <w:r w:rsidRPr="007E3502">
              <w:rPr>
                <w:b/>
                <w:bCs/>
              </w:rPr>
              <w:t>followed the formatting instructions</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7023B1" w:rsidRDefault="0028677B" w:rsidP="0028677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7023B1" w:rsidRDefault="0028677B" w:rsidP="0028677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7023B1" w:rsidRDefault="0028677B" w:rsidP="0028677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7023B1" w:rsidRDefault="0028677B" w:rsidP="0028677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7023B1" w:rsidRDefault="0028677B" w:rsidP="0028677B">
            <w:pPr>
              <w:jc w:val="center"/>
              <w:rPr>
                <w:color w:val="auto"/>
              </w:rPr>
            </w:pPr>
            <w:r w:rsidRPr="007023B1">
              <w:t>__ / 2</w:t>
            </w:r>
          </w:p>
        </w:tc>
      </w:tr>
      <w:tr w:rsidR="0028677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7023B1" w:rsidRDefault="0028677B" w:rsidP="0028677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7E3502" w:rsidRDefault="0028677B" w:rsidP="0028677B">
            <w:pPr>
              <w:jc w:val="center"/>
              <w:rPr>
                <w:b/>
                <w:bCs/>
                <w:color w:val="auto"/>
              </w:rPr>
            </w:pPr>
            <w:r w:rsidRPr="007E3502">
              <w:rPr>
                <w:b/>
                <w:bCs/>
              </w:rPr>
              <w:t>__ /10</w:t>
            </w:r>
          </w:p>
        </w:tc>
      </w:tr>
      <w:tr w:rsidR="0028677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7023B1" w:rsidRDefault="0028677B" w:rsidP="0028677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7023B1" w:rsidRDefault="0028677B" w:rsidP="0028677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7E3502" w:rsidRDefault="0028677B" w:rsidP="0028677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45ECABF8" w:rsidR="0028677B" w:rsidRPr="007E3502" w:rsidRDefault="0028677B" w:rsidP="0028677B">
            <w:pPr>
              <w:jc w:val="center"/>
              <w:rPr>
                <w:b/>
                <w:bCs/>
                <w:color w:val="auto"/>
              </w:rPr>
            </w:pPr>
            <w:r w:rsidRPr="007E3502">
              <w:rPr>
                <w:b/>
                <w:bCs/>
              </w:rPr>
              <w:t>A __/</w:t>
            </w:r>
            <w:r w:rsidR="009D4284">
              <w:rPr>
                <w:b/>
                <w:bCs/>
              </w:rPr>
              <w:t>52</w:t>
            </w:r>
            <w:r w:rsidRPr="007E3502">
              <w:rPr>
                <w:b/>
                <w:bCs/>
              </w:rPr>
              <w:br/>
              <w:t>T __/</w:t>
            </w:r>
            <w:r w:rsidR="009D4284">
              <w:rPr>
                <w:b/>
                <w:bCs/>
              </w:rPr>
              <w:t>70</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E858E4"/>
    <w:p w14:paraId="638EDEAC" w14:textId="77777777" w:rsidR="00F9021D" w:rsidRDefault="00F9021D" w:rsidP="00E858E4"/>
    <w:p w14:paraId="7B01463F" w14:textId="77777777" w:rsidR="00F9021D" w:rsidRDefault="00F9021D" w:rsidP="00E858E4"/>
    <w:p w14:paraId="7AF0CFF3" w14:textId="77777777" w:rsidR="00F9021D" w:rsidRDefault="00F9021D" w:rsidP="00E858E4"/>
    <w:p w14:paraId="0366A13B" w14:textId="77777777" w:rsidR="00F9021D" w:rsidRDefault="00F9021D" w:rsidP="00E858E4"/>
    <w:p w14:paraId="134402F8" w14:textId="77777777" w:rsidR="00F9021D" w:rsidRDefault="00F9021D" w:rsidP="00E858E4"/>
    <w:p w14:paraId="33328FDA" w14:textId="77777777" w:rsidR="00F9021D" w:rsidRDefault="00F9021D" w:rsidP="00E858E4"/>
    <w:p w14:paraId="35C57B08" w14:textId="77777777" w:rsidR="00F9021D" w:rsidRPr="00F00796" w:rsidRDefault="00F9021D" w:rsidP="00386405">
      <w:pPr>
        <w:pStyle w:val="Heading2"/>
      </w:pPr>
      <w:r w:rsidRPr="00F00796">
        <w:t xml:space="preserve">VET Competencies </w:t>
      </w:r>
    </w:p>
    <w:p w14:paraId="740DBDC4" w14:textId="77777777" w:rsidR="00F9021D" w:rsidRDefault="00F9021D" w:rsidP="00E858E4"/>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E858E4">
            <w:r w:rsidRPr="00607578">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E858E4">
            <w:r w:rsidRPr="00607578">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E858E4">
            <w:r w:rsidRPr="00607578">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E858E4">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E858E4">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E858E4">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E858E4">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E858E4">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E858E4">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E858E4">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E858E4">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E858E4">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E858E4">
            <w:pPr>
              <w:rPr>
                <w:highlight w:val="yellow"/>
              </w:rPr>
            </w:pPr>
            <w:r w:rsidRPr="00B04B85">
              <w:rPr>
                <w:highlight w:val="yellow"/>
              </w:rPr>
              <w:t>Participation in organised IT activity &amp; researching &amp; creating report</w:t>
            </w:r>
          </w:p>
        </w:tc>
      </w:tr>
    </w:tbl>
    <w:p w14:paraId="7D0F5EC0" w14:textId="77777777" w:rsidR="00F9021D" w:rsidRDefault="00F9021D" w:rsidP="00E858E4"/>
    <w:p w14:paraId="51B2D7CC" w14:textId="77777777" w:rsidR="00F9021D" w:rsidRDefault="00F9021D" w:rsidP="00E858E4"/>
    <w:p w14:paraId="550D8440" w14:textId="77777777" w:rsidR="00F9021D" w:rsidRPr="00CF2154" w:rsidRDefault="00F9021D" w:rsidP="00E858E4"/>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643F6" w14:textId="77777777" w:rsidR="00575EE8" w:rsidRDefault="00575EE8" w:rsidP="00E858E4">
      <w:r>
        <w:separator/>
      </w:r>
    </w:p>
  </w:endnote>
  <w:endnote w:type="continuationSeparator" w:id="0">
    <w:p w14:paraId="29D80690" w14:textId="77777777" w:rsidR="00575EE8" w:rsidRDefault="00575EE8"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8C32E" w14:textId="77777777" w:rsidR="00575EE8" w:rsidRDefault="00575EE8" w:rsidP="00E858E4">
      <w:r>
        <w:separator/>
      </w:r>
    </w:p>
  </w:footnote>
  <w:footnote w:type="continuationSeparator" w:id="0">
    <w:p w14:paraId="4892EF92" w14:textId="77777777" w:rsidR="00575EE8" w:rsidRDefault="00575EE8"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910BAB0"/>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FF8EF5"/>
    <w:multiLevelType w:val="multilevel"/>
    <w:tmpl w:val="78B40A3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00255C99"/>
    <w:multiLevelType w:val="multilevel"/>
    <w:tmpl w:val="01F20F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34FBF08"/>
    <w:multiLevelType w:val="multilevel"/>
    <w:tmpl w:val="9FD663F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2913E60"/>
    <w:multiLevelType w:val="hybridMultilevel"/>
    <w:tmpl w:val="5B727C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03244A4"/>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8" w15:restartNumberingAfterBreak="0">
    <w:nsid w:val="04BA4CCA"/>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031879D"/>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1C81801"/>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5E18F65"/>
    <w:multiLevelType w:val="hybridMultilevel"/>
    <w:tmpl w:val="880A8A72"/>
    <w:lvl w:ilvl="0" w:tplc="FC862C50">
      <w:start w:val="1"/>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951395428">
    <w:abstractNumId w:val="4"/>
  </w:num>
  <w:num w:numId="6" w16cid:durableId="1350328867">
    <w:abstractNumId w:val="5"/>
  </w:num>
  <w:num w:numId="7" w16cid:durableId="664673521">
    <w:abstractNumId w:val="6"/>
  </w:num>
  <w:num w:numId="8" w16cid:durableId="1330988961">
    <w:abstractNumId w:val="7"/>
  </w:num>
  <w:num w:numId="9" w16cid:durableId="1544245104">
    <w:abstractNumId w:val="8"/>
  </w:num>
  <w:num w:numId="9" w16cid:durableId="1983346553">
    <w:abstractNumId w:val="8"/>
  </w:num>
  <w:num w:numId="9" w16cid:durableId="1553692720">
    <w:abstractNumId w:val="8"/>
  </w:num>
  <w:num w:numId="9" w16cid:durableId="131291700">
    <w:abstractNumId w:val="8"/>
  </w:num>
  <w:num w:numId="9" w16cid:durableId="418410589">
    <w:abstractNumId w:val="8"/>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ixqAR4rdQcsAAAA"/>
  </w:docVars>
  <w:rsids>
    <w:rsidRoot w:val="0045606E"/>
    <w:rsid w:val="00112B08"/>
    <w:rsid w:val="001A4753"/>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D60DE2"/>
    <w:rsid w:val="00D610A0"/>
    <w:rsid w:val="00DB7326"/>
    <w:rsid w:val="00DC3C0F"/>
    <w:rsid w:val="00E858E4"/>
    <w:rsid w:val="00EB192E"/>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386405"/>
    <w:pPr>
      <w:keepNext/>
      <w:keepLines/>
      <w:numPr>
        <w:ilvl w:val="1"/>
        <w:numId w:val="1"/>
      </w:numPr>
      <w:spacing w:before="200"/>
      <w:outlineLvl w:val="1"/>
    </w:pPr>
    <w:rPr>
      <w:b/>
      <w:bCs/>
      <w:color w:val="auto"/>
      <w:sz w:val="28"/>
      <w:szCs w:val="28"/>
    </w:rPr>
  </w:style>
  <w:style w:type="paragraph" w:styleId="Heading5">
    <w:name w:val="heading 5"/>
    <w:basedOn w:val="Normal"/>
    <w:next w:val="BodyText"/>
    <w:link w:val="Heading5Char"/>
    <w:qFormat/>
    <w:rsid w:val="00386405"/>
    <w:pPr>
      <w:numPr>
        <w:ilvl w:val="4"/>
        <w:numId w:val="1"/>
      </w:numPr>
      <w:spacing w:before="240" w:after="60"/>
      <w:outlineLvl w:val="4"/>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386405"/>
    <w:rPr>
      <w:rFonts w:eastAsia="Times New Roman" w:cstheme="minorHAnsi"/>
      <w:b/>
      <w:bCs/>
      <w:kern w:val="1"/>
      <w:sz w:val="28"/>
      <w:szCs w:val="28"/>
      <w:lang w:eastAsia="en-AU"/>
    </w:rPr>
  </w:style>
  <w:style w:type="character" w:customStyle="1" w:styleId="Heading5Char">
    <w:name w:val="Heading 5 Char"/>
    <w:basedOn w:val="DefaultParagraphFont"/>
    <w:link w:val="Heading5"/>
    <w:rsid w:val="00386405"/>
    <w:rPr>
      <w:rFonts w:eastAsia="Times New Roman" w:cstheme="minorHAnsi"/>
      <w:b/>
      <w:bCs/>
      <w:i/>
      <w:iCs/>
      <w:color w:val="000000"/>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8</Pages>
  <Words>1522</Words>
  <Characters>867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9</cp:revision>
  <dcterms:created xsi:type="dcterms:W3CDTF">2022-05-04T22:46:00Z</dcterms:created>
  <dcterms:modified xsi:type="dcterms:W3CDTF">2022-06-14T10:23:00Z</dcterms:modified>
</cp:coreProperties>
</file>